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312"/>
        <w:tblpPr w:leftFromText="141" w:rightFromText="141" w:vertAnchor="text" w:horzAnchor="margin" w:tblpY="62"/>
        <w:tblW w:w="11199" w:type="dxa"/>
        <w:tblLayout w:type="fixed"/>
        <w:tblLook w:val="04A0" w:firstRow="1" w:lastRow="0" w:firstColumn="1" w:lastColumn="0" w:noHBand="0" w:noVBand="1"/>
      </w:tblPr>
      <w:tblGrid>
        <w:gridCol w:w="2266"/>
        <w:gridCol w:w="994"/>
        <w:gridCol w:w="992"/>
        <w:gridCol w:w="992"/>
        <w:gridCol w:w="992"/>
        <w:gridCol w:w="994"/>
        <w:gridCol w:w="992"/>
        <w:gridCol w:w="992"/>
        <w:gridCol w:w="992"/>
        <w:gridCol w:w="993"/>
      </w:tblGrid>
      <w:tr w:rsidR="00127EAA" w:rsidRPr="00127EAA" w:rsidTr="005051D4">
        <w:trPr>
          <w:trHeight w:val="249"/>
        </w:trPr>
        <w:tc>
          <w:tcPr>
            <w:tcW w:w="11199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87535" w:rsidRPr="00127EAA" w:rsidRDefault="007E567F" w:rsidP="00C8753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bookmarkStart w:id="0" w:name="_GoBack"/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Supplementary file 2</w:t>
            </w:r>
            <w:r w:rsidR="00C87535"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Estimated dietary intake and changes for the ones that claimed dietary changes versus claimed no changes measured by the FFQ (</w:t>
            </w:r>
            <w:r w:rsidR="00C87535" w:rsidRPr="00127EAA">
              <w:rPr>
                <w:rFonts w:ascii="Times New Roman" w:hAnsi="Times New Roman" w:cs="Times New Roman"/>
                <w:i/>
                <w:sz w:val="18"/>
                <w:szCs w:val="18"/>
                <w:lang w:val="en-GB"/>
              </w:rPr>
              <w:t xml:space="preserve">n </w:t>
            </w:r>
            <w:r w:rsidR="00BF45C7"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= 407</w:t>
            </w:r>
            <w:r w:rsidR="00C87535"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.</w:t>
            </w:r>
          </w:p>
          <w:p w:rsidR="00C87535" w:rsidRPr="00127EAA" w:rsidRDefault="00C87535" w:rsidP="00C87535">
            <w:pPr>
              <w:rPr>
                <w:rFonts w:ascii="Calibri" w:hAnsi="Calibri" w:cs="Times New Roman"/>
                <w:b/>
                <w:sz w:val="18"/>
                <w:szCs w:val="18"/>
                <w:lang w:val="en-GB"/>
              </w:rPr>
            </w:pPr>
          </w:p>
        </w:tc>
      </w:tr>
      <w:tr w:rsidR="00127EAA" w:rsidRPr="00127EAA" w:rsidTr="005051D4">
        <w:trPr>
          <w:trHeight w:val="249"/>
        </w:trPr>
        <w:tc>
          <w:tcPr>
            <w:tcW w:w="22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397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laimed dietary changes</w:t>
            </w:r>
          </w:p>
        </w:tc>
        <w:tc>
          <w:tcPr>
            <w:tcW w:w="3970" w:type="dxa"/>
            <w:gridSpan w:val="4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laimed no changes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</w:p>
        </w:tc>
      </w:tr>
      <w:tr w:rsidR="00127EAA" w:rsidRPr="00127EAA" w:rsidTr="005051D4">
        <w:trPr>
          <w:trHeight w:val="249"/>
        </w:trPr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Pre-surgery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dashed" w:sz="4" w:space="0" w:color="auto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2 months</w:t>
            </w:r>
          </w:p>
        </w:tc>
        <w:tc>
          <w:tcPr>
            <w:tcW w:w="1986" w:type="dxa"/>
            <w:gridSpan w:val="2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Pre-surgery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2 month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</w:p>
        </w:tc>
      </w:tr>
      <w:tr w:rsidR="00127EAA" w:rsidRPr="00127EAA" w:rsidTr="005051D4">
        <w:trPr>
          <w:trHeight w:val="249"/>
        </w:trPr>
        <w:tc>
          <w:tcPr>
            <w:tcW w:w="22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87535" w:rsidRPr="00127EAA" w:rsidRDefault="00C87535" w:rsidP="00C87535">
            <w:pPr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Dietary intak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87535" w:rsidRPr="00127EAA" w:rsidRDefault="00C87535" w:rsidP="00C87535">
            <w:pPr>
              <w:ind w:left="33" w:hanging="33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Mean</w:t>
            </w: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vertAlign w:val="superscript"/>
                <w:lang w:val="en-GB"/>
              </w:rPr>
              <w:t>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87535" w:rsidRPr="00127EAA" w:rsidRDefault="00C87535" w:rsidP="00C87535">
            <w:pPr>
              <w:ind w:left="33" w:hanging="33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95% CI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87535" w:rsidRPr="00127EAA" w:rsidRDefault="00C87535" w:rsidP="00C87535">
            <w:pPr>
              <w:ind w:left="33" w:hanging="33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hange</w:t>
            </w: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vertAlign w:val="superscript"/>
                <w:lang w:val="en-GB"/>
              </w:rPr>
              <w:t>b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87535" w:rsidRPr="00127EAA" w:rsidRDefault="00C87535" w:rsidP="00C87535">
            <w:pPr>
              <w:ind w:left="33" w:hanging="33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95% CI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vAlign w:val="center"/>
          </w:tcPr>
          <w:p w:rsidR="00C87535" w:rsidRPr="00127EAA" w:rsidRDefault="00C87535" w:rsidP="00C87535">
            <w:pPr>
              <w:ind w:left="33" w:hanging="33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Mean</w:t>
            </w: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vertAlign w:val="superscript"/>
                <w:lang w:val="en-GB"/>
              </w:rPr>
              <w:t>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87535" w:rsidRPr="00127EAA" w:rsidRDefault="00C87535" w:rsidP="00C87535">
            <w:pPr>
              <w:ind w:left="33" w:hanging="33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95% CI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87535" w:rsidRPr="00127EAA" w:rsidRDefault="00C87535" w:rsidP="00C87535">
            <w:pPr>
              <w:ind w:left="33" w:hanging="33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hange</w:t>
            </w: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vertAlign w:val="superscript"/>
                <w:lang w:val="en-GB"/>
              </w:rPr>
              <w:t>b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87535" w:rsidRPr="00127EAA" w:rsidRDefault="00C87535" w:rsidP="00C87535">
            <w:pPr>
              <w:ind w:left="33" w:hanging="33"/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95% CI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87535" w:rsidRPr="00127EAA" w:rsidRDefault="00C87535" w:rsidP="00C87535">
            <w:pPr>
              <w:ind w:left="33" w:hanging="33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GB"/>
              </w:rPr>
              <w:t>p</w:t>
            </w: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vertAlign w:val="superscript"/>
                <w:lang w:val="en-GB"/>
              </w:rPr>
              <w:t>c</w:t>
            </w:r>
          </w:p>
        </w:tc>
      </w:tr>
      <w:tr w:rsidR="00127EAA" w:rsidRPr="00127EAA" w:rsidTr="005051D4">
        <w:trPr>
          <w:trHeight w:val="249"/>
        </w:trPr>
        <w:tc>
          <w:tcPr>
            <w:tcW w:w="22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Energy, MJ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9.2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8.8, 9.7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8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1.2, –0.4</w:t>
            </w:r>
          </w:p>
        </w:tc>
        <w:tc>
          <w:tcPr>
            <w:tcW w:w="994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8.6 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8.4, 8.8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3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–0.5, –0.1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3</w:t>
            </w:r>
          </w:p>
        </w:tc>
      </w:tr>
      <w:tr w:rsidR="00127EAA" w:rsidRPr="00127EAA" w:rsidTr="005051D4">
        <w:trPr>
          <w:trHeight w:val="249"/>
        </w:trPr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Carbohydrate, E%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40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8, 4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.3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, 2.4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40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0, 4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0.8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2, 1.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4</w:t>
            </w:r>
          </w:p>
        </w:tc>
      </w:tr>
      <w:tr w:rsidR="00127EAA" w:rsidRPr="00127EAA" w:rsidTr="005051D4">
        <w:trPr>
          <w:trHeight w:val="249"/>
        </w:trPr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Sugar, E%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4.8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.2, 5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5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1.0, 0.1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4.7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.4, 5.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0.1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0.2, 0.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1</w:t>
            </w:r>
          </w:p>
        </w:tc>
      </w:tr>
      <w:tr w:rsidR="00127EAA" w:rsidRPr="00127EAA" w:rsidTr="005051D4">
        <w:trPr>
          <w:trHeight w:val="249"/>
        </w:trPr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Fibre, g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32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0, 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0.5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1.3, 2.3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29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8, 3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6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1.6, 0.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</w:t>
            </w:r>
          </w:p>
        </w:tc>
      </w:tr>
      <w:tr w:rsidR="00127EAA" w:rsidRPr="00127EAA" w:rsidTr="005051D4">
        <w:trPr>
          <w:trHeight w:val="249"/>
        </w:trPr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Protein, E%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8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7, 1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4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0.8, 0.1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8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7, 1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2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0.4, 0.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6</w:t>
            </w:r>
          </w:p>
        </w:tc>
      </w:tr>
      <w:tr w:rsidR="00127EAA" w:rsidRPr="00127EAA" w:rsidTr="005051D4">
        <w:trPr>
          <w:trHeight w:val="249"/>
        </w:trPr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Alcohol, g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0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8.4, 1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2.9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4.3, –1.4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1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9.6, 1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1.0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1.7, –0.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2</w:t>
            </w:r>
          </w:p>
        </w:tc>
      </w:tr>
      <w:tr w:rsidR="00127EAA" w:rsidRPr="00127EAA" w:rsidTr="005051D4">
        <w:trPr>
          <w:trHeight w:val="249"/>
        </w:trPr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E%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3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.8, 4.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1.3, –0.2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3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.4, 4.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0.4, 0.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6</w:t>
            </w:r>
          </w:p>
        </w:tc>
      </w:tr>
      <w:tr w:rsidR="00127EAA" w:rsidRPr="00127EAA" w:rsidTr="005051D4">
        <w:trPr>
          <w:trHeight w:val="249"/>
        </w:trPr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Fat, E%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37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5, 3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5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1.6, 0.5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36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5, 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4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1.0, 0.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9</w:t>
            </w:r>
          </w:p>
        </w:tc>
      </w:tr>
      <w:tr w:rsidR="00127EAA" w:rsidRPr="00127EAA" w:rsidTr="005051D4">
        <w:trPr>
          <w:trHeight w:val="249"/>
        </w:trPr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SFA, E%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2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2, 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3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0.8, 0.2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2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2, 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2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0.5, 0.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7</w:t>
            </w:r>
          </w:p>
        </w:tc>
      </w:tr>
      <w:tr w:rsidR="00127EAA" w:rsidRPr="00127EAA" w:rsidTr="005051D4">
        <w:trPr>
          <w:trHeight w:val="249"/>
        </w:trPr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127EAA" w:rsidRPr="00127EAA" w:rsidTr="005051D4">
        <w:trPr>
          <w:trHeight w:val="249"/>
        </w:trPr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Fruit and vegetables, g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A46C01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623</w:t>
            </w:r>
            <w:r w:rsidR="00C87535"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A46C01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568, 67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3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A46C01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46, 71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C87535" w:rsidRPr="00127EAA" w:rsidRDefault="00A46C01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581</w:t>
            </w:r>
            <w:r w:rsidR="00C87535"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A46C01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551, 61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A46C01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12</w:t>
            </w:r>
            <w:r w:rsidR="00C87535"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A46C01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43, 1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A46C01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5</w:t>
            </w:r>
          </w:p>
        </w:tc>
      </w:tr>
      <w:tr w:rsidR="00127EAA" w:rsidRPr="00127EAA" w:rsidTr="005051D4">
        <w:trPr>
          <w:trHeight w:val="249"/>
        </w:trPr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A46C01" w:rsidP="00C8753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Fruit, berries and</w:t>
            </w:r>
            <w:r w:rsidR="00C87535"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juice, g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32203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282</w:t>
            </w:r>
            <w:r w:rsidR="00C87535"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32203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44, 32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32203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2</w:t>
            </w:r>
            <w:r w:rsidR="00C87535"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32203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32, 57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C87535" w:rsidRPr="00127EAA" w:rsidRDefault="00A46C01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280</w:t>
            </w:r>
            <w:r w:rsidR="00C87535"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A46C01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60, 30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14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32203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9.3, 3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32203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9</w:t>
            </w:r>
          </w:p>
        </w:tc>
      </w:tr>
      <w:tr w:rsidR="00127EAA" w:rsidRPr="00127EAA" w:rsidTr="005051D4">
        <w:trPr>
          <w:trHeight w:val="249"/>
        </w:trPr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Vegetables, g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32203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341</w:t>
            </w:r>
            <w:r w:rsidR="00C87535"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32203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05, 37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32203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0.1</w:t>
            </w:r>
            <w:r w:rsidR="00C87535"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32203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32</w:t>
            </w:r>
            <w:r w:rsidR="00C87535"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, 32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C87535" w:rsidRPr="00127EAA" w:rsidRDefault="00C32203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301</w:t>
            </w:r>
            <w:r w:rsidR="00C87535"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32203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82, 32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32203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26</w:t>
            </w:r>
            <w:r w:rsidR="00C87535"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32203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43, –9.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32203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2</w:t>
            </w:r>
          </w:p>
        </w:tc>
      </w:tr>
      <w:tr w:rsidR="00127EAA" w:rsidRPr="00127EAA" w:rsidTr="005051D4">
        <w:trPr>
          <w:trHeight w:val="249"/>
        </w:trPr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Red and processed meat, g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72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65, 7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12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19, –5.1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70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66, 7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4.8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8.3, –1.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7</w:t>
            </w:r>
          </w:p>
        </w:tc>
      </w:tr>
      <w:tr w:rsidR="00127EAA" w:rsidRPr="00127EAA" w:rsidTr="005051D4">
        <w:trPr>
          <w:trHeight w:val="249"/>
        </w:trPr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Red meat, g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28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4, 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4.6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8.0, –1.1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28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6, 3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–2.2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4.0, –0.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2</w:t>
            </w:r>
          </w:p>
        </w:tc>
      </w:tr>
      <w:tr w:rsidR="00127EAA" w:rsidRPr="00127EAA" w:rsidTr="005051D4">
        <w:trPr>
          <w:trHeight w:val="249"/>
        </w:trPr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Processed meat, g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44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9, 4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–7.2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12, –2.1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42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9, 4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–2.6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5.3, 0.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1</w:t>
            </w:r>
          </w:p>
        </w:tc>
      </w:tr>
      <w:tr w:rsidR="00127EAA" w:rsidRPr="00127EAA" w:rsidTr="005051D4">
        <w:trPr>
          <w:trHeight w:val="249"/>
        </w:trPr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airy products, g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369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10, 42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–64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122, –5.6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376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45, 40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–27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–58, 4.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</w:t>
            </w:r>
          </w:p>
        </w:tc>
      </w:tr>
      <w:tr w:rsidR="00127EAA" w:rsidRPr="00127EAA" w:rsidTr="005051D4">
        <w:trPr>
          <w:trHeight w:val="249"/>
        </w:trPr>
        <w:tc>
          <w:tcPr>
            <w:tcW w:w="22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87535" w:rsidRPr="00127EAA" w:rsidRDefault="00C87535" w:rsidP="00C87535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Supplements, % (</w:t>
            </w:r>
            <w:r w:rsidRPr="00127EAA">
              <w:rPr>
                <w:rFonts w:ascii="Times New Roman" w:hAnsi="Times New Roman" w:cs="Times New Roman"/>
                <w:i/>
                <w:sz w:val="18"/>
                <w:szCs w:val="18"/>
                <w:lang w:val="en-GB"/>
              </w:rPr>
              <w:t>n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78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7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79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74</w:t>
            </w:r>
          </w:p>
        </w:tc>
        <w:tc>
          <w:tcPr>
            <w:tcW w:w="994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72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75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5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87535" w:rsidRPr="00127EAA" w:rsidRDefault="00C87535" w:rsidP="00C87535">
            <w:pPr>
              <w:jc w:val="center"/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GB"/>
              </w:rPr>
            </w:pPr>
            <w:r w:rsidRPr="00127EA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6</w:t>
            </w:r>
            <w:r w:rsidRPr="00127EAA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GB"/>
              </w:rPr>
              <w:t>e</w:t>
            </w:r>
          </w:p>
        </w:tc>
      </w:tr>
    </w:tbl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</w:p>
    <w:p w:rsidR="00C87535" w:rsidRPr="00127EAA" w:rsidRDefault="00C87535" w:rsidP="00C87535">
      <w:pPr>
        <w:suppressLineNumbers/>
        <w:spacing w:after="0" w:line="240" w:lineRule="auto"/>
        <w:ind w:right="141"/>
        <w:contextualSpacing/>
        <w:rPr>
          <w:rFonts w:ascii="Times New Roman" w:hAnsi="Times New Roman" w:cs="Times New Roman"/>
          <w:sz w:val="16"/>
          <w:szCs w:val="16"/>
          <w:lang w:val="en-GB"/>
        </w:rPr>
      </w:pPr>
      <w:r w:rsidRPr="00127EAA">
        <w:rPr>
          <w:rFonts w:ascii="Times New Roman" w:hAnsi="Times New Roman" w:cs="Times New Roman"/>
          <w:sz w:val="16"/>
          <w:szCs w:val="16"/>
          <w:lang w:val="en-GB"/>
        </w:rPr>
        <w:t>FFQ, food frequency questionnaire; CI, confidence interval; MJ, megajoule; E%, percentage energy from nutrient; BMI, body mass index.</w:t>
      </w:r>
    </w:p>
    <w:p w:rsidR="00C87535" w:rsidRPr="00127EAA" w:rsidRDefault="00C87535" w:rsidP="00C87535">
      <w:pPr>
        <w:suppressLineNumbers/>
        <w:spacing w:after="0" w:line="240" w:lineRule="auto"/>
        <w:ind w:right="-853"/>
        <w:rPr>
          <w:rFonts w:ascii="Times New Roman" w:hAnsi="Times New Roman" w:cs="Times New Roman"/>
          <w:sz w:val="16"/>
          <w:szCs w:val="16"/>
          <w:lang w:val="en-GB"/>
        </w:rPr>
      </w:pPr>
      <w:r w:rsidRPr="00127EAA">
        <w:rPr>
          <w:rFonts w:ascii="Times New Roman" w:hAnsi="Times New Roman" w:cs="Times New Roman"/>
          <w:sz w:val="16"/>
          <w:szCs w:val="16"/>
          <w:lang w:val="en-GB"/>
        </w:rPr>
        <w:t>Pre-surgery, the year before diagnosis; 12 months post-surgery.</w:t>
      </w:r>
    </w:p>
    <w:p w:rsidR="00C87535" w:rsidRPr="00127EAA" w:rsidRDefault="00C87535" w:rsidP="00C87535">
      <w:pPr>
        <w:suppressLineNumbers/>
        <w:spacing w:after="0" w:line="240" w:lineRule="auto"/>
        <w:ind w:right="-853"/>
        <w:rPr>
          <w:rFonts w:ascii="Times New Roman" w:hAnsi="Times New Roman" w:cs="Times New Roman"/>
          <w:sz w:val="16"/>
          <w:szCs w:val="16"/>
          <w:lang w:val="en-GB"/>
        </w:rPr>
      </w:pPr>
      <w:r w:rsidRPr="00127EAA">
        <w:rPr>
          <w:rFonts w:ascii="Times New Roman" w:hAnsi="Times New Roman" w:cs="Times New Roman"/>
          <w:noProof/>
          <w:sz w:val="16"/>
          <w:szCs w:val="16"/>
          <w:vertAlign w:val="superscript"/>
          <w:lang w:val="en-GB"/>
        </w:rPr>
        <w:t>a</w:t>
      </w:r>
      <w:r w:rsidRPr="00127EAA">
        <w:rPr>
          <w:rFonts w:ascii="Times New Roman" w:hAnsi="Times New Roman" w:cs="Times New Roman"/>
          <w:noProof/>
          <w:sz w:val="16"/>
          <w:szCs w:val="16"/>
          <w:lang w:val="en-GB"/>
        </w:rPr>
        <w:t>Estimated</w:t>
      </w:r>
      <w:r w:rsidRPr="00127EAA">
        <w:rPr>
          <w:rFonts w:ascii="Times New Roman" w:hAnsi="Times New Roman" w:cs="Times New Roman"/>
          <w:sz w:val="16"/>
          <w:szCs w:val="16"/>
          <w:lang w:val="en-GB"/>
        </w:rPr>
        <w:t xml:space="preserve"> mean (95% CI) intake adjusted for age and BMI (pre-surgery) in a linear mixed model. For supplements, % (</w:t>
      </w:r>
      <w:r w:rsidRPr="00127EAA">
        <w:rPr>
          <w:rFonts w:ascii="Times New Roman" w:hAnsi="Times New Roman" w:cs="Times New Roman"/>
          <w:i/>
          <w:sz w:val="16"/>
          <w:szCs w:val="16"/>
          <w:lang w:val="en-GB"/>
        </w:rPr>
        <w:t>n</w:t>
      </w:r>
      <w:r w:rsidRPr="00127EAA">
        <w:rPr>
          <w:rFonts w:ascii="Times New Roman" w:hAnsi="Times New Roman" w:cs="Times New Roman"/>
          <w:sz w:val="16"/>
          <w:szCs w:val="16"/>
          <w:lang w:val="en-GB"/>
        </w:rPr>
        <w:t xml:space="preserve">) taking supplements. </w:t>
      </w:r>
    </w:p>
    <w:p w:rsidR="00C87535" w:rsidRPr="00127EAA" w:rsidRDefault="00C87535" w:rsidP="00C87535">
      <w:pPr>
        <w:suppressLineNumbers/>
        <w:spacing w:after="0" w:line="240" w:lineRule="auto"/>
        <w:ind w:right="139"/>
        <w:rPr>
          <w:rFonts w:ascii="Times New Roman" w:hAnsi="Times New Roman" w:cs="Times New Roman"/>
          <w:sz w:val="16"/>
          <w:szCs w:val="16"/>
          <w:lang w:val="en-GB"/>
        </w:rPr>
      </w:pPr>
      <w:proofErr w:type="gramStart"/>
      <w:r w:rsidRPr="00127EAA">
        <w:rPr>
          <w:rFonts w:ascii="Times New Roman" w:hAnsi="Times New Roman" w:cs="Times New Roman"/>
          <w:sz w:val="16"/>
          <w:szCs w:val="16"/>
          <w:vertAlign w:val="superscript"/>
          <w:lang w:val="en-GB"/>
        </w:rPr>
        <w:t>b</w:t>
      </w:r>
      <w:r w:rsidRPr="00127EAA">
        <w:rPr>
          <w:rFonts w:ascii="Times New Roman" w:hAnsi="Times New Roman" w:cs="Times New Roman"/>
          <w:sz w:val="16"/>
          <w:szCs w:val="16"/>
          <w:lang w:val="en-GB"/>
        </w:rPr>
        <w:t>Change</w:t>
      </w:r>
      <w:proofErr w:type="gramEnd"/>
      <w:r w:rsidRPr="00127EAA">
        <w:rPr>
          <w:rFonts w:ascii="Times New Roman" w:hAnsi="Times New Roman" w:cs="Times New Roman"/>
          <w:sz w:val="16"/>
          <w:szCs w:val="16"/>
          <w:lang w:val="en-GB"/>
        </w:rPr>
        <w:t xml:space="preserve"> (95% CI) fro</w:t>
      </w:r>
      <w:r w:rsidR="00696A6D" w:rsidRPr="00127EAA">
        <w:rPr>
          <w:rFonts w:ascii="Times New Roman" w:hAnsi="Times New Roman" w:cs="Times New Roman"/>
          <w:sz w:val="16"/>
          <w:szCs w:val="16"/>
          <w:lang w:val="en-GB"/>
        </w:rPr>
        <w:t>m mean intake pre-surgery</w:t>
      </w:r>
      <w:r w:rsidRPr="00127EAA">
        <w:rPr>
          <w:rFonts w:ascii="Times New Roman" w:hAnsi="Times New Roman" w:cs="Times New Roman"/>
          <w:sz w:val="16"/>
          <w:szCs w:val="16"/>
          <w:lang w:val="en-GB"/>
        </w:rPr>
        <w:t xml:space="preserve"> adjusted for age and BMI (pre-surgery) in a linear mixed model. </w:t>
      </w:r>
    </w:p>
    <w:p w:rsidR="00C87535" w:rsidRPr="00127EAA" w:rsidRDefault="00C87535" w:rsidP="00C87535">
      <w:pPr>
        <w:suppressLineNumbers/>
        <w:spacing w:after="0" w:line="240" w:lineRule="auto"/>
        <w:ind w:right="139"/>
        <w:rPr>
          <w:rFonts w:ascii="Times New Roman" w:hAnsi="Times New Roman" w:cs="Times New Roman"/>
          <w:sz w:val="16"/>
          <w:szCs w:val="16"/>
          <w:lang w:val="en-GB"/>
        </w:rPr>
      </w:pPr>
      <w:r w:rsidRPr="00127EAA">
        <w:rPr>
          <w:rFonts w:ascii="Times New Roman" w:hAnsi="Times New Roman" w:cs="Times New Roman"/>
          <w:sz w:val="16"/>
          <w:szCs w:val="16"/>
          <w:lang w:val="en-GB"/>
        </w:rPr>
        <w:t xml:space="preserve"> For supplements, % (</w:t>
      </w:r>
      <w:r w:rsidRPr="00127EAA">
        <w:rPr>
          <w:rFonts w:ascii="Times New Roman" w:hAnsi="Times New Roman" w:cs="Times New Roman"/>
          <w:i/>
          <w:sz w:val="16"/>
          <w:szCs w:val="16"/>
          <w:lang w:val="en-GB"/>
        </w:rPr>
        <w:t>n</w:t>
      </w:r>
      <w:r w:rsidRPr="00127EAA">
        <w:rPr>
          <w:rFonts w:ascii="Times New Roman" w:hAnsi="Times New Roman" w:cs="Times New Roman"/>
          <w:sz w:val="16"/>
          <w:szCs w:val="16"/>
          <w:lang w:val="en-GB"/>
        </w:rPr>
        <w:t>) taking supplements.</w:t>
      </w:r>
    </w:p>
    <w:p w:rsidR="00C87535" w:rsidRPr="00127EAA" w:rsidRDefault="00C87535" w:rsidP="00C87535">
      <w:pPr>
        <w:suppressLineNumbers/>
        <w:spacing w:after="0" w:line="240" w:lineRule="auto"/>
        <w:ind w:right="1557"/>
        <w:contextualSpacing/>
        <w:rPr>
          <w:rFonts w:ascii="Times New Roman" w:hAnsi="Times New Roman" w:cs="Times New Roman"/>
          <w:sz w:val="16"/>
          <w:szCs w:val="16"/>
          <w:lang w:val="en-GB"/>
        </w:rPr>
      </w:pPr>
      <w:r w:rsidRPr="00127EAA">
        <w:rPr>
          <w:rFonts w:ascii="Times New Roman" w:hAnsi="Times New Roman" w:cs="Times New Roman"/>
          <w:sz w:val="16"/>
          <w:szCs w:val="16"/>
          <w:vertAlign w:val="superscript"/>
          <w:lang w:val="en-GB"/>
        </w:rPr>
        <w:t>c</w:t>
      </w:r>
      <w:r w:rsidRPr="00127EAA">
        <w:rPr>
          <w:rFonts w:ascii="Times New Roman" w:hAnsi="Times New Roman" w:cs="Times New Roman"/>
          <w:sz w:val="16"/>
          <w:szCs w:val="16"/>
          <w:lang w:val="en-GB"/>
        </w:rPr>
        <w:t>Test for difference in change over time (from pre-surgery to 12 months) in a linear mixed model.</w:t>
      </w:r>
    </w:p>
    <w:p w:rsidR="00C87535" w:rsidRPr="00127EAA" w:rsidRDefault="00C87535" w:rsidP="00C87535">
      <w:pPr>
        <w:suppressLineNumbers/>
        <w:spacing w:after="0" w:line="240" w:lineRule="auto"/>
        <w:ind w:right="1557"/>
        <w:contextualSpacing/>
        <w:rPr>
          <w:rFonts w:ascii="Times New Roman" w:hAnsi="Times New Roman" w:cs="Times New Roman"/>
          <w:sz w:val="16"/>
          <w:szCs w:val="16"/>
          <w:lang w:val="en-GB"/>
        </w:rPr>
      </w:pPr>
      <w:r w:rsidRPr="00127EAA">
        <w:rPr>
          <w:rFonts w:ascii="Times New Roman" w:hAnsi="Times New Roman" w:cs="Times New Roman"/>
          <w:sz w:val="16"/>
          <w:szCs w:val="16"/>
          <w:vertAlign w:val="superscript"/>
          <w:lang w:val="en-GB"/>
        </w:rPr>
        <w:t>d</w:t>
      </w:r>
      <w:r w:rsidRPr="00127EAA">
        <w:rPr>
          <w:rFonts w:ascii="Times New Roman" w:hAnsi="Times New Roman" w:cs="Times New Roman"/>
          <w:sz w:val="16"/>
          <w:szCs w:val="16"/>
          <w:lang w:val="en-GB"/>
        </w:rPr>
        <w:t>Adjusted for energy intake, where total energy intake is included in the linear mixed model.</w:t>
      </w:r>
    </w:p>
    <w:p w:rsidR="00C87535" w:rsidRPr="00127EAA" w:rsidRDefault="00C87535" w:rsidP="00C8753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127EAA">
        <w:rPr>
          <w:rFonts w:ascii="Times New Roman" w:hAnsi="Times New Roman" w:cs="Times New Roman"/>
          <w:sz w:val="16"/>
          <w:szCs w:val="16"/>
          <w:vertAlign w:val="superscript"/>
          <w:lang w:val="en-GB"/>
        </w:rPr>
        <w:t>e</w:t>
      </w:r>
      <w:r w:rsidRPr="00127EAA">
        <w:rPr>
          <w:rFonts w:ascii="Times New Roman" w:hAnsi="Times New Roman" w:cs="Times New Roman"/>
          <w:sz w:val="16"/>
          <w:szCs w:val="16"/>
          <w:lang w:val="en-GB"/>
        </w:rPr>
        <w:t>Test for difference in change over time (from pre-surgery to 12 months) in a logistic mixed model.</w:t>
      </w:r>
    </w:p>
    <w:bookmarkEnd w:id="0"/>
    <w:p w:rsidR="00694D31" w:rsidRPr="00127EAA" w:rsidRDefault="00694D31">
      <w:pPr>
        <w:rPr>
          <w:lang w:val="en-GB"/>
        </w:rPr>
      </w:pPr>
    </w:p>
    <w:sectPr w:rsidR="00694D31" w:rsidRPr="00127EAA" w:rsidSect="00C87535">
      <w:pgSz w:w="16838" w:h="11906" w:orient="landscape"/>
      <w:pgMar w:top="1134" w:right="851" w:bottom="85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sbA0MjU0MrIwszBR0lEKTi0uzszPAykwqQUA+h+EKSwAAAA="/>
  </w:docVars>
  <w:rsids>
    <w:rsidRoot w:val="00C87535"/>
    <w:rsid w:val="00127EAA"/>
    <w:rsid w:val="00694D31"/>
    <w:rsid w:val="00696A6D"/>
    <w:rsid w:val="007C58AC"/>
    <w:rsid w:val="007E567F"/>
    <w:rsid w:val="00A46C01"/>
    <w:rsid w:val="00BF45C7"/>
    <w:rsid w:val="00C32203"/>
    <w:rsid w:val="00C87535"/>
    <w:rsid w:val="00CB2D4C"/>
    <w:rsid w:val="00D734F5"/>
    <w:rsid w:val="00F92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F85541B-C12D-4D44-9141-67120CC12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312">
    <w:name w:val="Table Grid312"/>
    <w:basedOn w:val="TableNormal"/>
    <w:next w:val="TableGrid"/>
    <w:uiPriority w:val="59"/>
    <w:rsid w:val="00C87535"/>
    <w:pPr>
      <w:spacing w:after="0" w:line="240" w:lineRule="auto"/>
    </w:pPr>
    <w:rPr>
      <w:rFonts w:eastAsia="SimSu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C87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3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tet i Oslo</Company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ja Hjellegjerde Brunvoll</dc:creator>
  <cp:keywords/>
  <dc:description/>
  <cp:lastModifiedBy>Juanita Goossens-Roach</cp:lastModifiedBy>
  <cp:revision>2</cp:revision>
  <dcterms:created xsi:type="dcterms:W3CDTF">2020-07-10T15:22:00Z</dcterms:created>
  <dcterms:modified xsi:type="dcterms:W3CDTF">2020-07-10T15:22:00Z</dcterms:modified>
</cp:coreProperties>
</file>